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B0C22" w14:textId="015AA7D3" w:rsidR="0006541C" w:rsidRPr="00701E2D" w:rsidRDefault="00701E2D" w:rsidP="00701E2D">
      <w:pPr>
        <w:jc w:val="both"/>
        <w:rPr>
          <w:sz w:val="32"/>
          <w:szCs w:val="32"/>
        </w:rPr>
      </w:pPr>
      <w:proofErr w:type="spellStart"/>
      <w:r w:rsidRPr="00701E2D">
        <w:rPr>
          <w:sz w:val="32"/>
          <w:szCs w:val="32"/>
        </w:rPr>
        <w:t>Graf</w:t>
      </w:r>
      <w:proofErr w:type="spellEnd"/>
      <w:r w:rsidRPr="00701E2D">
        <w:rPr>
          <w:sz w:val="32"/>
          <w:szCs w:val="32"/>
        </w:rPr>
        <w:t xml:space="preserve"> yapılarının uygulama alanlarını bir rapor olarak hazırlayınız.</w:t>
      </w:r>
    </w:p>
    <w:p w14:paraId="2C10975C" w14:textId="77777777" w:rsidR="00701E2D" w:rsidRDefault="00701E2D" w:rsidP="00701E2D">
      <w:pPr>
        <w:jc w:val="both"/>
        <w:rPr>
          <w:sz w:val="32"/>
          <w:szCs w:val="32"/>
          <w:u w:val="single"/>
        </w:rPr>
      </w:pPr>
    </w:p>
    <w:p w14:paraId="0DE502AD" w14:textId="3F333F4F" w:rsidR="00701E2D" w:rsidRPr="00701E2D" w:rsidRDefault="00701E2D" w:rsidP="00701E2D">
      <w:pPr>
        <w:jc w:val="both"/>
        <w:rPr>
          <w:sz w:val="32"/>
          <w:szCs w:val="32"/>
          <w:u w:val="single"/>
        </w:rPr>
      </w:pPr>
      <w:r w:rsidRPr="00701E2D">
        <w:rPr>
          <w:sz w:val="32"/>
          <w:szCs w:val="32"/>
          <w:u w:val="single"/>
        </w:rPr>
        <w:t>Raporunuz en fazla 2 sayfadan oluşmalı ve el yazısı ile yazılmış olmalıdır.</w:t>
      </w:r>
    </w:p>
    <w:sectPr w:rsidR="00701E2D" w:rsidRPr="00701E2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NjA0NDOyNDAyMDJT0lEKTi0uzszPAykwrAUAHsKw8ywAAAA="/>
  </w:docVars>
  <w:rsids>
    <w:rsidRoot w:val="00701E2D"/>
    <w:rsid w:val="002A235D"/>
    <w:rsid w:val="002D2BD6"/>
    <w:rsid w:val="00701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B9CE12"/>
  <w15:chartTrackingRefBased/>
  <w15:docId w15:val="{EF7B86FB-1780-4A04-8535-1A31C515F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2C2876A8240F544986E2A5753FF4198C" ma:contentTypeVersion="4" ma:contentTypeDescription="Yeni belge oluşturun." ma:contentTypeScope="" ma:versionID="28022932150681c1e63c5ecc77202a8b">
  <xsd:schema xmlns:xsd="http://www.w3.org/2001/XMLSchema" xmlns:xs="http://www.w3.org/2001/XMLSchema" xmlns:p="http://schemas.microsoft.com/office/2006/metadata/properties" xmlns:ns3="a7912c65-6aeb-4668-b93b-0c6b17bb5553" targetNamespace="http://schemas.microsoft.com/office/2006/metadata/properties" ma:root="true" ma:fieldsID="476e67af2537ad02b2e445eb1a832404" ns3:_="">
    <xsd:import namespace="a7912c65-6aeb-4668-b93b-0c6b17bb555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912c65-6aeb-4668-b93b-0c6b17bb55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6EACDD-F14D-42C9-AB5F-4D5F9EA526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912c65-6aeb-4668-b93b-0c6b17bb55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193C41-7F41-4954-BD43-0BEB1ECEBA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C4F02A-8FB3-4341-9E7B-6EDFC01C7CA0}">
  <ds:schemaRefs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www.w3.org/XML/1998/namespace"/>
    <ds:schemaRef ds:uri="http://purl.org/dc/elements/1.1/"/>
    <ds:schemaRef ds:uri="http://schemas.openxmlformats.org/package/2006/metadata/core-properties"/>
    <ds:schemaRef ds:uri="a7912c65-6aeb-4668-b93b-0c6b17bb5553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4</Characters>
  <Application>Microsoft Office Word</Application>
  <DocSecurity>0</DocSecurity>
  <Lines>1</Lines>
  <Paragraphs>1</Paragraphs>
  <ScaleCrop>false</ScaleCrop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üseyin Demirci</dc:creator>
  <cp:keywords/>
  <dc:description/>
  <cp:lastModifiedBy>Hüseyin Demirci</cp:lastModifiedBy>
  <cp:revision>2</cp:revision>
  <dcterms:created xsi:type="dcterms:W3CDTF">2022-04-26T07:04:00Z</dcterms:created>
  <dcterms:modified xsi:type="dcterms:W3CDTF">2022-04-26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2876A8240F544986E2A5753FF4198C</vt:lpwstr>
  </property>
</Properties>
</file>